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9FFFD2" w14:textId="320FA355" w:rsidR="003E5E12" w:rsidRPr="00EB0C8A" w:rsidRDefault="00000000" w:rsidP="00EB0C8A">
      <w:pPr>
        <w:keepNext/>
        <w:spacing w:after="60"/>
        <w:jc w:val="center"/>
        <w:rPr>
          <w:rFonts w:ascii="Garamond" w:hAnsi="Garamond"/>
        </w:rPr>
      </w:pPr>
      <w:r w:rsidRPr="00EB0C8A">
        <w:rPr>
          <w:rFonts w:ascii="Garamond" w:hAnsi="Garamond"/>
          <w:b/>
          <w:color w:val="333333"/>
        </w:rPr>
        <w:t>Missouri</w:t>
      </w:r>
    </w:p>
    <w:p w14:paraId="4B25E2D8" w14:textId="77777777" w:rsidR="003E5E12" w:rsidRDefault="00000000" w:rsidP="00EB0C8A">
      <w:pPr>
        <w:keepNext/>
        <w:spacing w:after="60"/>
        <w:jc w:val="center"/>
        <w:rPr>
          <w:rFonts w:ascii="Garamond" w:hAnsi="Garamond"/>
          <w:color w:val="333333"/>
        </w:rPr>
      </w:pPr>
      <w:r w:rsidRPr="00EB0C8A">
        <w:rPr>
          <w:rFonts w:ascii="Garamond" w:hAnsi="Garamond"/>
          <w:color w:val="333333"/>
        </w:rPr>
        <w:t>Transcripts &amp; Climate Change Mentions</w:t>
      </w:r>
    </w:p>
    <w:p w14:paraId="42C8F8CC" w14:textId="77777777" w:rsidR="00F914C6" w:rsidRPr="00EB0C8A" w:rsidRDefault="00F914C6" w:rsidP="00EB0C8A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658"/>
        <w:gridCol w:w="658"/>
        <w:gridCol w:w="658"/>
        <w:gridCol w:w="658"/>
        <w:gridCol w:w="658"/>
        <w:gridCol w:w="658"/>
        <w:gridCol w:w="658"/>
        <w:gridCol w:w="770"/>
        <w:gridCol w:w="770"/>
        <w:gridCol w:w="770"/>
        <w:gridCol w:w="770"/>
        <w:gridCol w:w="770"/>
        <w:gridCol w:w="658"/>
        <w:gridCol w:w="658"/>
      </w:tblGrid>
      <w:tr w:rsidR="003E5E12" w:rsidRPr="00EB0C8A" w14:paraId="0EF22976" w14:textId="77777777" w:rsidTr="003E5E1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077C6438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A1D737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E35BC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446F9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B7A5B6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010A2C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41A6E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6ABBF8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5DEB9C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8A52D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9A22C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35308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0940ED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0995A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9C03D0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23</w:t>
            </w:r>
          </w:p>
        </w:tc>
      </w:tr>
      <w:tr w:rsidR="003E5E12" w:rsidRPr="00EB0C8A" w14:paraId="4ED720BA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D4744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Jack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3ECC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F1F2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AEFF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5881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1AEC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A970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1C59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6BD1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24B1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6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7A2E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025F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6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D769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B03A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7E91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4 (0)</w:t>
            </w:r>
          </w:p>
        </w:tc>
      </w:tr>
      <w:tr w:rsidR="003E5E12" w:rsidRPr="00EB0C8A" w14:paraId="550CDCEB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F70F0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St. Charle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C7A3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926F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9625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DB64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6E7D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8C40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403D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58AF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19A8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1CA4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9666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4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A2CC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479F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841B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118CE0D1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4175C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Dalla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1052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F961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EB46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C5DA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11E3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1025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2AB4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1921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D76C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1CF8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48E1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D07B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CCF4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845D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3D0638C3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967DF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Audra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2CDD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EDC2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0057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E0BC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6CCF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34E9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9FB2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4BEE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CF63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F7D3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2A46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9068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BB14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D850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5FA152C6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C600A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Boo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D393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A090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8C44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ED23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3CD4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68D8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F8BF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E9777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9104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2844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8933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5A55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5B39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729F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 (0)</w:t>
            </w:r>
          </w:p>
        </w:tc>
      </w:tr>
      <w:tr w:rsidR="003E5E12" w:rsidRPr="00EB0C8A" w14:paraId="0C4F155E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16DAA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Col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8F6A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AA9E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5B35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E5DC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FC23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A1FD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4DBA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BF10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BA04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140E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3A7B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63AD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BA09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CCF7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59CA6328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37F87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St. Loui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049B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8CBF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6B94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F735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8F5E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E46D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1124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71C0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A805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5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AA75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9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228E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7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88C5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8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C2B8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5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F097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2 (1)</w:t>
            </w:r>
          </w:p>
        </w:tc>
      </w:tr>
      <w:tr w:rsidR="003E5E12" w:rsidRPr="00EB0C8A" w14:paraId="576CB0AA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AE254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Wrigh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9807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227C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DC3C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BAC9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9D34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B5F9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F66B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5720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4125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07C5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F868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7B55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59AF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6919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09DF44C0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23D00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Cape Girardeau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B21A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62EC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D437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2D8E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8864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4935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5048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BE1B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03E6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672A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9088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7C0D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D9D4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73D8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4 (0)</w:t>
            </w:r>
          </w:p>
        </w:tc>
      </w:tr>
      <w:tr w:rsidR="003E5E12" w:rsidRPr="00EB0C8A" w14:paraId="0DE1D568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D26C8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Cas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5A6D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F4ED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F7C5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3174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03B8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7BFB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2D95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90D9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A2C2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D6C2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BCC2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474F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7544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85AD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5307DDBB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4AE74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Coop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5706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61E9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FAA3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2F94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0AEF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4313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0C06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21CD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838E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B813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99EA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968C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585E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E4F6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</w:tr>
      <w:tr w:rsidR="003E5E12" w:rsidRPr="00EB0C8A" w14:paraId="6FC22D0F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23030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Ste. Geneviev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F98C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5B19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A9B7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BD5A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FB62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B5A7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9994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B5A1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B2D5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85E4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53ED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91D9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209D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170D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7 (0)</w:t>
            </w:r>
          </w:p>
        </w:tc>
      </w:tr>
      <w:tr w:rsidR="003E5E12" w:rsidRPr="00EB0C8A" w14:paraId="05343BBD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7938F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Lacled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4993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6724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BCAF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63B2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7FD5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ED8F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60D7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0502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E9BB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7946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1497E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4F92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7EEE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5705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4FB017E1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46B9F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St. Louis 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181D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DD43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4138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E2D6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0E94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2950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CCD0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7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2F71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09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EDE6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05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6676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1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A131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5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C35E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4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D784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93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BF19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7 (1)</w:t>
            </w:r>
          </w:p>
        </w:tc>
      </w:tr>
      <w:tr w:rsidR="003E5E12" w:rsidRPr="00EB0C8A" w14:paraId="3E92A254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0ED67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Callawa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05A0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A1DD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8ECB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E409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089F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AA47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48F9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4B72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3D26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A79F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6422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41C2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892B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0E65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3 (0)</w:t>
            </w:r>
          </w:p>
        </w:tc>
      </w:tr>
      <w:tr w:rsidR="003E5E12" w:rsidRPr="00EB0C8A" w14:paraId="0B37F1FC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A45DD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Dougla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6DE7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24BE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5FB4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605C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93A9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AEBF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AFC2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76DE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12B8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00C1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BFE8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17CA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70DA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4499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565CE463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B1900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Gree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B07A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0F52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8783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964B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8E4C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D26D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7044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B13C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2447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918D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9DB5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1B65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DC20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8B7B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42F807FA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27BF0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Jeffer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9751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DB11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FD95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1762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DD18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C772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3B96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BB08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F1EC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C90E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0F61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DC55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7A30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5D48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9 (0)</w:t>
            </w:r>
          </w:p>
        </w:tc>
      </w:tr>
      <w:tr w:rsidR="003E5E12" w:rsidRPr="00EB0C8A" w14:paraId="41B5E471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6EB18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Knox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5D96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2FF0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F17A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BF0B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D433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76B9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67F6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36C1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5782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E6D6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87D2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5647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CA86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69DF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6F55BA97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99E3C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Tane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8662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481E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90FB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C457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26F6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8959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F8D2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7266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9F6D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F8EB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3D36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31CF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A3EA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2D5E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1684B7CC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4165C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Crawfor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AA9A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B4A8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6F53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AD09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224B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7B98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6491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EBC4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A40E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94FA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0F92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33E6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D211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C953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1811D88E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BC0BB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John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DCBE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4546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7CEF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A91E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BEDA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A373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49D8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D3E8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3C69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7304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4EDD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4175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0F34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0950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1 (0)</w:t>
            </w:r>
          </w:p>
        </w:tc>
      </w:tr>
      <w:tr w:rsidR="003E5E12" w:rsidRPr="00EB0C8A" w14:paraId="5FF0A785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D7D19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Pemisco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52D2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221C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6F61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B6A3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6404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CD98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1116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5EA6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E0B3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0433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FB52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6668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8012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183F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4D7387A4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77EC5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Sto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7232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C9C5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64AC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0D08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D738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61F1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3AAC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B135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0FCC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DCC3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0FC4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A170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1D74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CD56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7098A6A5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77365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Webst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2DB3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0613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E301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84D5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B815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D705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BD15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AA34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6251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8F45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173B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0CE0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BE1E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5C66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35113EAD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DEA40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Phelp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058B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8388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E4B6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0372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188D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BBBF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678A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F5F8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1AFF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8675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1D29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9D8F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4F58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B798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4 (0)</w:t>
            </w:r>
          </w:p>
        </w:tc>
      </w:tr>
      <w:tr w:rsidR="003E5E12" w:rsidRPr="00EB0C8A" w14:paraId="526E75F4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E5381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St. Francoi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661D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4573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19D5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EB2D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04CA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8AAD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F82C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7EED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3A2C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9586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06D2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7A0C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F833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A23D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7C9ED4F8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FF2F8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Cla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9126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49CA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B010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2FFF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1CCA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5893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E2606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5979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616E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AB1C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403A8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CF30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38FA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B0A82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4BEE5A3F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D33B1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lastRenderedPageBreak/>
              <w:t>Frankl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4F8F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0430C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8EDF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ED97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9091D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6C9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5822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F96F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0735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61ED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8C03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3EA95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B2AB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2D7D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---</w:t>
            </w:r>
          </w:p>
        </w:tc>
      </w:tr>
      <w:tr w:rsidR="003E5E12" w:rsidRPr="00EB0C8A" w14:paraId="33435BA3" w14:textId="77777777" w:rsidTr="003E5E1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8FD54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B3C3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19C0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BFCEE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31360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B0657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F27DA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88D6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616B1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14F74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1F619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AF89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ECA8F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DC1C3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F52AB" w14:textId="77777777" w:rsidR="003E5E12" w:rsidRPr="00EB0C8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11</w:t>
            </w:r>
          </w:p>
        </w:tc>
      </w:tr>
      <w:tr w:rsidR="003E5E12" w:rsidRPr="00EB0C8A" w14:paraId="60491C57" w14:textId="77777777" w:rsidTr="003E5E12">
        <w:trPr>
          <w:cantSplit/>
          <w:jc w:val="center"/>
        </w:trPr>
        <w:tc>
          <w:tcPr>
            <w:tcW w:w="0" w:type="auto"/>
            <w:gridSpan w:val="15"/>
          </w:tcPr>
          <w:p w14:paraId="3A1F5D3F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3E5E12" w:rsidRPr="00EB0C8A" w14:paraId="462CED57" w14:textId="77777777" w:rsidTr="003E5E12">
        <w:trPr>
          <w:cantSplit/>
          <w:jc w:val="center"/>
        </w:trPr>
        <w:tc>
          <w:tcPr>
            <w:tcW w:w="0" w:type="auto"/>
            <w:gridSpan w:val="15"/>
          </w:tcPr>
          <w:p w14:paraId="6FD1295E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3E5E12" w:rsidRPr="00EB0C8A" w14:paraId="616DFEFB" w14:textId="77777777" w:rsidTr="003E5E12">
        <w:trPr>
          <w:cantSplit/>
          <w:jc w:val="center"/>
        </w:trPr>
        <w:tc>
          <w:tcPr>
            <w:tcW w:w="0" w:type="auto"/>
            <w:gridSpan w:val="15"/>
          </w:tcPr>
          <w:p w14:paraId="4499F58D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Number of Counties in State: 115</w:t>
            </w:r>
          </w:p>
        </w:tc>
      </w:tr>
      <w:tr w:rsidR="003E5E12" w:rsidRPr="00EB0C8A" w14:paraId="34F1672C" w14:textId="77777777" w:rsidTr="003E5E12">
        <w:trPr>
          <w:cantSplit/>
          <w:jc w:val="center"/>
        </w:trPr>
        <w:tc>
          <w:tcPr>
            <w:tcW w:w="0" w:type="auto"/>
            <w:gridSpan w:val="15"/>
          </w:tcPr>
          <w:p w14:paraId="53DBDE71" w14:textId="77777777" w:rsidR="003E5E12" w:rsidRPr="00EB0C8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B0C8A">
              <w:rPr>
                <w:rFonts w:ascii="Garamond" w:hAnsi="Garamond"/>
              </w:rPr>
              <w:t>Number of Unique Counties in All Years: 29</w:t>
            </w:r>
          </w:p>
        </w:tc>
      </w:tr>
    </w:tbl>
    <w:p w14:paraId="2C0FDFD2" w14:textId="77777777" w:rsidR="003E5E12" w:rsidRPr="00EB0C8A" w:rsidRDefault="003E5E12">
      <w:pPr>
        <w:pStyle w:val="FirstParagraph"/>
        <w:rPr>
          <w:rFonts w:ascii="Garamond" w:hAnsi="Garamond"/>
        </w:rPr>
      </w:pPr>
    </w:p>
    <w:sectPr w:rsidR="003E5E12" w:rsidRPr="00EB0C8A" w:rsidSect="00EB0C8A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A46B5E" w14:textId="77777777" w:rsidR="006830CA" w:rsidRDefault="006830CA">
      <w:pPr>
        <w:spacing w:after="0"/>
      </w:pPr>
      <w:r>
        <w:separator/>
      </w:r>
    </w:p>
  </w:endnote>
  <w:endnote w:type="continuationSeparator" w:id="0">
    <w:p w14:paraId="705BB3C7" w14:textId="77777777" w:rsidR="006830CA" w:rsidRDefault="006830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BDAE5E" w14:textId="77777777" w:rsidR="006830CA" w:rsidRDefault="006830CA">
      <w:r>
        <w:separator/>
      </w:r>
    </w:p>
  </w:footnote>
  <w:footnote w:type="continuationSeparator" w:id="0">
    <w:p w14:paraId="11D2934B" w14:textId="77777777" w:rsidR="006830CA" w:rsidRDefault="006830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7ECFB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5628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5E12"/>
    <w:rsid w:val="00127409"/>
    <w:rsid w:val="00152E3F"/>
    <w:rsid w:val="003E5E12"/>
    <w:rsid w:val="006830CA"/>
    <w:rsid w:val="008A2FC1"/>
    <w:rsid w:val="00EB0C8A"/>
    <w:rsid w:val="00F914C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D2A88"/>
  <w15:docId w15:val="{C25490C9-F081-49C5-AE30-251E0E8A9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45</Words>
  <Characters>2542</Characters>
  <Application>Microsoft Office Word</Application>
  <DocSecurity>0</DocSecurity>
  <Lines>21</Lines>
  <Paragraphs>5</Paragraphs>
  <ScaleCrop>false</ScaleCrop>
  <Company/>
  <LinksUpToDate>false</LinksUpToDate>
  <CharactersWithSpaces>2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9:00Z</dcterms:created>
  <dcterms:modified xsi:type="dcterms:W3CDTF">2024-07-25T23:29:00Z</dcterms:modified>
</cp:coreProperties>
</file>